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3F19B8A" w14:textId="77777777" w:rsidR="00EA3E67" w:rsidRDefault="00EA3E67" w:rsidP="00B46C91">
      <w:pPr>
        <w:autoSpaceDE w:val="0"/>
        <w:autoSpaceDN w:val="0"/>
        <w:adjustRightInd w:val="0"/>
      </w:pPr>
    </w:p>
    <w:p w14:paraId="46E8F864" w14:textId="3ADAB0F9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r w:rsidRPr="00EA3E67">
        <w:t>http://youtu.be/3n2TMpHqE18</w:t>
      </w: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B06C36">
        <w:tc>
          <w:tcPr>
            <w:tcW w:w="625" w:type="dxa"/>
          </w:tcPr>
          <w:p w14:paraId="658D4724" w14:textId="6D0BB4F9" w:rsidR="00EA3E67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sudo dhclient eth0</w:t>
            </w:r>
          </w:p>
        </w:tc>
        <w:tc>
          <w:tcPr>
            <w:tcW w:w="5040" w:type="dxa"/>
          </w:tcPr>
          <w:p w14:paraId="28B849E8" w14:textId="3B615954" w:rsidR="00EA3E67" w:rsidRDefault="00CF1EE0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753A6300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B06C36"/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5D5AF30E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Yes] [No]</w:t>
            </w:r>
          </w:p>
          <w:p w14:paraId="4936AEC6" w14:textId="77777777" w:rsidR="00B46C91" w:rsidRDefault="00B46C91" w:rsidP="00B06C36"/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6606AE85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generate a random number, and so should they. Do not tell them what your random number is. Next calculate your A value, and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7777777" w:rsidR="00B46C91" w:rsidRDefault="00B46C91" w:rsidP="00B06C36">
            <w:r>
              <w:lastRenderedPageBreak/>
              <w:t>Numbers for G and N:</w:t>
            </w:r>
          </w:p>
          <w:p w14:paraId="6C1CFF7F" w14:textId="77777777" w:rsidR="00B46C91" w:rsidRDefault="00B46C91" w:rsidP="00B06C36"/>
          <w:p w14:paraId="2F828D98" w14:textId="77777777" w:rsidR="00B46C91" w:rsidRDefault="00B46C91" w:rsidP="00B06C36">
            <w:r>
              <w:t>Your x value:</w:t>
            </w:r>
          </w:p>
          <w:p w14:paraId="3E7ECDC5" w14:textId="77777777" w:rsidR="00B46C91" w:rsidRDefault="00B46C91" w:rsidP="00B06C36"/>
          <w:p w14:paraId="21A8D855" w14:textId="77777777" w:rsidR="00B46C91" w:rsidRDefault="00B46C91" w:rsidP="00B06C36">
            <w:r>
              <w:t>Your A value:</w:t>
            </w:r>
          </w:p>
          <w:p w14:paraId="7A7CD4A3" w14:textId="77777777" w:rsidR="00B46C91" w:rsidRDefault="00B46C91" w:rsidP="00B06C36"/>
          <w:p w14:paraId="21F6656E" w14:textId="77777777" w:rsidR="00B46C91" w:rsidRDefault="00B46C91" w:rsidP="00B06C36">
            <w:r>
              <w:lastRenderedPageBreak/>
              <w:t>The B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Yes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B06C36">
        <w:tc>
          <w:tcPr>
            <w:tcW w:w="625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B06C36">
        <w:tc>
          <w:tcPr>
            <w:tcW w:w="625" w:type="dxa"/>
          </w:tcPr>
          <w:p w14:paraId="1D2E0C7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B06C36">
            <w:r>
              <w:t>Use:</w:t>
            </w:r>
          </w:p>
          <w:p w14:paraId="07DB0EED" w14:textId="77777777" w:rsidR="00B46C91" w:rsidRDefault="00B46C91" w:rsidP="00B06C36"/>
          <w:p w14:paraId="79D84E18" w14:textId="77777777" w:rsidR="00B46C91" w:rsidRDefault="00B46C91" w:rsidP="00B06C36">
            <w:pPr>
              <w:pStyle w:val="computer"/>
            </w:pPr>
            <w:r w:rsidRPr="00331C16">
              <w:t>openssl list-cipher-commands</w:t>
            </w:r>
          </w:p>
          <w:p w14:paraId="7A38F12A" w14:textId="77777777" w:rsidR="00B46C91" w:rsidRDefault="00B46C91" w:rsidP="00B06C36">
            <w:pPr>
              <w:pStyle w:val="computer"/>
            </w:pPr>
          </w:p>
          <w:p w14:paraId="7588E199" w14:textId="77777777" w:rsidR="00B46C91" w:rsidRDefault="00B46C91" w:rsidP="00B06C36">
            <w:pPr>
              <w:pStyle w:val="computer"/>
            </w:pPr>
          </w:p>
          <w:p w14:paraId="1F43A8D7" w14:textId="77777777" w:rsidR="00B46C91" w:rsidRDefault="00B46C91" w:rsidP="00B06C36">
            <w:pPr>
              <w:pStyle w:val="computer"/>
            </w:pPr>
            <w:r w:rsidRPr="00331C16">
              <w:t xml:space="preserve">openssl </w:t>
            </w:r>
            <w:r>
              <w:t>version</w:t>
            </w:r>
          </w:p>
          <w:p w14:paraId="01B0F622" w14:textId="77777777" w:rsidR="00B46C91" w:rsidRDefault="00B46C91" w:rsidP="00B06C36">
            <w:pPr>
              <w:pStyle w:val="computer"/>
            </w:pPr>
          </w:p>
          <w:p w14:paraId="7CDF2866" w14:textId="77777777" w:rsidR="00B46C91" w:rsidRDefault="00B46C91" w:rsidP="00B06C36">
            <w:r>
              <w:tab/>
            </w:r>
          </w:p>
          <w:p w14:paraId="181DDE26" w14:textId="77777777" w:rsidR="00B46C91" w:rsidRDefault="00B46C91" w:rsidP="00B06C36"/>
        </w:tc>
        <w:tc>
          <w:tcPr>
            <w:tcW w:w="5490" w:type="dxa"/>
          </w:tcPr>
          <w:p w14:paraId="4CE02368" w14:textId="77777777" w:rsidR="00B46C91" w:rsidRDefault="00B46C91" w:rsidP="00B06C36">
            <w:r>
              <w:t>Outline five encryption methods that are supported:</w:t>
            </w:r>
          </w:p>
          <w:p w14:paraId="4DBB312F" w14:textId="77777777" w:rsidR="00B46C91" w:rsidRDefault="00B46C91" w:rsidP="00B06C36"/>
          <w:p w14:paraId="215AC133" w14:textId="77777777" w:rsidR="00B46C91" w:rsidRDefault="00B46C91" w:rsidP="00B06C36"/>
          <w:p w14:paraId="31B2954C" w14:textId="77777777" w:rsidR="00B46C91" w:rsidRDefault="00B46C91" w:rsidP="00B06C36"/>
          <w:p w14:paraId="2B16614C" w14:textId="77777777" w:rsidR="00B46C91" w:rsidRDefault="00B46C91" w:rsidP="00B06C36">
            <w:r>
              <w:t xml:space="preserve">Outline the version of OpenSSL: </w:t>
            </w:r>
          </w:p>
        </w:tc>
      </w:tr>
      <w:tr w:rsidR="00B46C91" w14:paraId="43AB6507" w14:textId="77777777" w:rsidTr="00B06C36">
        <w:tc>
          <w:tcPr>
            <w:tcW w:w="625" w:type="dxa"/>
          </w:tcPr>
          <w:p w14:paraId="43605403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B06C36">
            <w:r>
              <w:t>Using openssl and the command in the form:</w:t>
            </w:r>
          </w:p>
          <w:p w14:paraId="1957A79C" w14:textId="77777777" w:rsidR="00B46C91" w:rsidRDefault="00B46C91" w:rsidP="00B06C36"/>
          <w:p w14:paraId="52C5C7EA" w14:textId="77777777" w:rsidR="00B46C91" w:rsidRDefault="00B46C91" w:rsidP="00B06C36">
            <w:pPr>
              <w:pStyle w:val="computer"/>
            </w:pPr>
            <w:r>
              <w:t>openssl prime –hex 1111</w:t>
            </w:r>
          </w:p>
          <w:p w14:paraId="08933759" w14:textId="77777777" w:rsidR="00B46C91" w:rsidRDefault="00B46C91" w:rsidP="00B06C36"/>
        </w:tc>
        <w:tc>
          <w:tcPr>
            <w:tcW w:w="5490" w:type="dxa"/>
          </w:tcPr>
          <w:p w14:paraId="12BF14EC" w14:textId="77777777" w:rsidR="00B46C91" w:rsidRDefault="00B46C91" w:rsidP="00B06C36">
            <w:r>
              <w:t>Check if the following are prime numbers:</w:t>
            </w:r>
          </w:p>
          <w:p w14:paraId="47924F11" w14:textId="77777777" w:rsidR="00B46C91" w:rsidRDefault="00B46C91" w:rsidP="00B06C36"/>
          <w:p w14:paraId="52F014E5" w14:textId="77777777" w:rsidR="00B46C91" w:rsidRDefault="00B46C91" w:rsidP="00B06C36">
            <w:r>
              <w:t>42 [Yes][No]</w:t>
            </w:r>
          </w:p>
          <w:p w14:paraId="5F5E673C" w14:textId="77777777" w:rsidR="00B46C91" w:rsidRDefault="00B46C91" w:rsidP="00B06C36">
            <w:r>
              <w:t>1421 [Yes][No]</w:t>
            </w:r>
          </w:p>
        </w:tc>
      </w:tr>
      <w:tr w:rsidR="00B46C91" w14:paraId="47F1F791" w14:textId="77777777" w:rsidTr="00B06C36">
        <w:tc>
          <w:tcPr>
            <w:tcW w:w="625" w:type="dxa"/>
          </w:tcPr>
          <w:p w14:paraId="214F9D87" w14:textId="206696DC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B06C36">
            <w:r>
              <w:t>Now create a file named myfile.txt (either use Notepad or another editor).</w:t>
            </w:r>
          </w:p>
          <w:p w14:paraId="6EC1ADDA" w14:textId="77777777" w:rsidR="00B46C91" w:rsidRDefault="00B46C91" w:rsidP="00B06C36"/>
          <w:p w14:paraId="17377125" w14:textId="77777777" w:rsidR="00B46C91" w:rsidRDefault="00B46C91" w:rsidP="00B06C36">
            <w:r>
              <w:t xml:space="preserve">Next encrypt with aes-256-cbc </w:t>
            </w:r>
          </w:p>
          <w:p w14:paraId="44FC501D" w14:textId="77777777" w:rsidR="00B46C91" w:rsidRDefault="00B46C91" w:rsidP="00B06C36"/>
          <w:p w14:paraId="1E9A40CE" w14:textId="77777777" w:rsidR="00B46C91" w:rsidRPr="00217A80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</w:p>
          <w:p w14:paraId="1EB4D144" w14:textId="77777777" w:rsidR="00B46C91" w:rsidRDefault="00B46C91" w:rsidP="00B06C36"/>
          <w:p w14:paraId="19CCDA8C" w14:textId="77777777" w:rsidR="00B46C91" w:rsidRDefault="00B46C91" w:rsidP="00B06C36">
            <w:r>
              <w:t>and enter your password.</w:t>
            </w:r>
          </w:p>
          <w:p w14:paraId="62E8F337" w14:textId="77777777" w:rsidR="00B46C91" w:rsidRDefault="00B46C91" w:rsidP="00B06C36"/>
        </w:tc>
        <w:tc>
          <w:tcPr>
            <w:tcW w:w="5490" w:type="dxa"/>
          </w:tcPr>
          <w:p w14:paraId="1DC77454" w14:textId="77777777" w:rsidR="00B46C91" w:rsidRDefault="00B46C91" w:rsidP="00B06C36">
            <w:r>
              <w:t>Use following command to view the output file:</w:t>
            </w:r>
          </w:p>
          <w:p w14:paraId="07C66AD9" w14:textId="77777777" w:rsidR="00B46C91" w:rsidRDefault="00B46C91" w:rsidP="00B06C36"/>
          <w:p w14:paraId="61FDC060" w14:textId="433E813A" w:rsidR="00B46C91" w:rsidRDefault="006D677B" w:rsidP="00B06C36">
            <w:pPr>
              <w:pStyle w:val="computer"/>
            </w:pPr>
            <w:r>
              <w:t>cat</w:t>
            </w:r>
            <w:r w:rsidR="00B46C91">
              <w:t xml:space="preserve"> encrypted.bin</w:t>
            </w:r>
          </w:p>
          <w:p w14:paraId="5ECA0FE5" w14:textId="77777777" w:rsidR="00B46C91" w:rsidRDefault="00B46C91" w:rsidP="00B06C36"/>
          <w:p w14:paraId="08D0A90C" w14:textId="77777777" w:rsidR="00B46C91" w:rsidRDefault="00B46C91" w:rsidP="00B06C36">
            <w:r>
              <w:t>Is it easy to write out or transmit the output: [Yes][No]</w:t>
            </w:r>
          </w:p>
        </w:tc>
      </w:tr>
      <w:tr w:rsidR="00B46C91" w14:paraId="75746492" w14:textId="77777777" w:rsidTr="00B06C36">
        <w:tc>
          <w:tcPr>
            <w:tcW w:w="625" w:type="dxa"/>
          </w:tcPr>
          <w:p w14:paraId="28B35716" w14:textId="5D0535B2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B06C36">
            <w:r>
              <w:t>Now repeat the previous command and add the –base64 option.</w:t>
            </w:r>
          </w:p>
          <w:p w14:paraId="15963679" w14:textId="77777777" w:rsidR="00B46C91" w:rsidRDefault="00B46C91" w:rsidP="00B06C36"/>
          <w:p w14:paraId="3EB48DA9" w14:textId="77777777" w:rsidR="00B46C91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2FAB64BC" w14:textId="77777777" w:rsidR="00B46C91" w:rsidRDefault="00B46C91" w:rsidP="00B06C36"/>
          <w:p w14:paraId="5D44600E" w14:textId="77777777" w:rsidR="00B46C91" w:rsidRDefault="00B46C91" w:rsidP="00B06C36"/>
        </w:tc>
        <w:tc>
          <w:tcPr>
            <w:tcW w:w="5490" w:type="dxa"/>
          </w:tcPr>
          <w:p w14:paraId="2325D82C" w14:textId="77777777" w:rsidR="00B46C91" w:rsidRDefault="00B46C91" w:rsidP="00B06C36">
            <w:r>
              <w:t>Use following command to view the output file:</w:t>
            </w:r>
          </w:p>
          <w:p w14:paraId="7DE2D6B7" w14:textId="77777777" w:rsidR="00B46C91" w:rsidRDefault="00B46C91" w:rsidP="00B06C36"/>
          <w:p w14:paraId="0254164E" w14:textId="77777777" w:rsidR="00B46C91" w:rsidRDefault="00B46C91" w:rsidP="00B06C36">
            <w:pPr>
              <w:pStyle w:val="computer"/>
            </w:pPr>
            <w:r>
              <w:t>type encrypted.bin</w:t>
            </w:r>
          </w:p>
          <w:p w14:paraId="6EE8707F" w14:textId="77777777" w:rsidR="00B46C91" w:rsidRDefault="00B46C91" w:rsidP="00B06C36"/>
          <w:p w14:paraId="6630A0E3" w14:textId="77777777" w:rsidR="00B46C91" w:rsidRDefault="00B46C91" w:rsidP="00B06C36">
            <w:r>
              <w:t>Is it easy to write out or transmit the output: [Yes][No]</w:t>
            </w:r>
          </w:p>
          <w:p w14:paraId="729912D5" w14:textId="77777777" w:rsidR="00B46C91" w:rsidRDefault="00B46C91" w:rsidP="00B06C36"/>
        </w:tc>
      </w:tr>
      <w:tr w:rsidR="00B46C91" w14:paraId="6C0CDAB7" w14:textId="77777777" w:rsidTr="00B06C36">
        <w:tc>
          <w:tcPr>
            <w:tcW w:w="625" w:type="dxa"/>
          </w:tcPr>
          <w:p w14:paraId="0D432429" w14:textId="43078C7E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63CEFAC1" w14:textId="77777777" w:rsidR="00B46C91" w:rsidRDefault="00B46C91" w:rsidP="00B06C36">
            <w:r>
              <w:t>Now Repeat the previous command and observe the encrypted output.</w:t>
            </w:r>
          </w:p>
          <w:p w14:paraId="1676B15B" w14:textId="77777777" w:rsidR="00B46C91" w:rsidRDefault="00B46C91" w:rsidP="00B06C36"/>
          <w:p w14:paraId="627EB178" w14:textId="77777777" w:rsidR="00B46C91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316B3863" w14:textId="77777777" w:rsidR="00B46C91" w:rsidRDefault="00B46C91" w:rsidP="00B06C36"/>
        </w:tc>
        <w:tc>
          <w:tcPr>
            <w:tcW w:w="5490" w:type="dxa"/>
          </w:tcPr>
          <w:p w14:paraId="795F081A" w14:textId="77777777" w:rsidR="00B46C91" w:rsidRDefault="00B46C91" w:rsidP="00B06C36">
            <w:r>
              <w:t>Has the output changed? [Yes][No]</w:t>
            </w:r>
          </w:p>
          <w:p w14:paraId="4DC6BAFD" w14:textId="77777777" w:rsidR="00B46C91" w:rsidRDefault="00B46C91" w:rsidP="00B06C36"/>
          <w:p w14:paraId="5C006B54" w14:textId="77777777" w:rsidR="00B46C91" w:rsidRDefault="00B46C91" w:rsidP="00B06C36">
            <w:r>
              <w:t>Why has it changed?</w:t>
            </w:r>
          </w:p>
          <w:p w14:paraId="1722532E" w14:textId="77777777" w:rsidR="00B46C91" w:rsidRDefault="00B46C91" w:rsidP="00B06C36"/>
          <w:p w14:paraId="1ADDC123" w14:textId="77777777" w:rsidR="00B46C91" w:rsidRDefault="00B46C91" w:rsidP="00B06C36"/>
          <w:p w14:paraId="484722BF" w14:textId="77777777" w:rsidR="00B46C91" w:rsidRDefault="00B46C91" w:rsidP="00B06C36"/>
        </w:tc>
      </w:tr>
      <w:tr w:rsidR="00B46C91" w14:paraId="69B06C85" w14:textId="77777777" w:rsidTr="00B06C36">
        <w:tc>
          <w:tcPr>
            <w:tcW w:w="625" w:type="dxa"/>
          </w:tcPr>
          <w:p w14:paraId="442F9CCF" w14:textId="518E2107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B06C36">
            <w:r>
              <w:t>Now let’s decrypt the encrypted file with the correct format:</w:t>
            </w:r>
          </w:p>
          <w:p w14:paraId="1215BFC1" w14:textId="77777777" w:rsidR="00B46C91" w:rsidRDefault="00B46C91" w:rsidP="00B06C36"/>
          <w:p w14:paraId="676A0BE1" w14:textId="77777777" w:rsidR="00B46C91" w:rsidRDefault="00B46C91" w:rsidP="00B06C36">
            <w:r>
              <w:t xml:space="preserve"> </w:t>
            </w:r>
          </w:p>
          <w:p w14:paraId="6A569C7D" w14:textId="77777777" w:rsidR="00B46C91" w:rsidRDefault="00B46C91" w:rsidP="00B06C36">
            <w:pPr>
              <w:pStyle w:val="computer"/>
            </w:pPr>
            <w:r>
              <w:t>openssl enc -d -aes-256-cbc -in encrypted.bin -pass pass:</w:t>
            </w:r>
            <w:r w:rsidRPr="0006351D">
              <w:rPr>
                <w:i/>
              </w:rPr>
              <w:t>napier</w:t>
            </w:r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B06C36">
            <w:r>
              <w:t>Has the output been decrypted correctly?</w:t>
            </w:r>
          </w:p>
          <w:p w14:paraId="7CB119B0" w14:textId="77777777" w:rsidR="00B46C91" w:rsidRDefault="00B46C91" w:rsidP="00B06C36"/>
          <w:p w14:paraId="31337EBB" w14:textId="77777777" w:rsidR="00B46C91" w:rsidRDefault="00B46C91" w:rsidP="00B06C36"/>
          <w:p w14:paraId="1F91A746" w14:textId="77777777" w:rsidR="00B46C91" w:rsidRDefault="00B46C91" w:rsidP="00B06C36">
            <w:r>
              <w:t>What happens when you use the wrong password?</w:t>
            </w:r>
          </w:p>
          <w:p w14:paraId="31CAEC04" w14:textId="77777777" w:rsidR="00B46C91" w:rsidRDefault="00B46C91" w:rsidP="00B06C36"/>
          <w:p w14:paraId="50CD2926" w14:textId="77777777" w:rsidR="00B46C91" w:rsidRDefault="00B46C91" w:rsidP="00B06C36"/>
        </w:tc>
      </w:tr>
      <w:tr w:rsidR="00B46C91" w14:paraId="2F9B09E8" w14:textId="77777777" w:rsidTr="00B06C36">
        <w:tc>
          <w:tcPr>
            <w:tcW w:w="625" w:type="dxa"/>
          </w:tcPr>
          <w:p w14:paraId="304022BA" w14:textId="158E94C9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237B2CD5" w:rsidR="00B46C91" w:rsidRDefault="00B46C91" w:rsidP="00B06C36">
            <w:r>
              <w:t xml:space="preserve">If you are working in the lab, now give your private key to your neighbour, and get them to encrypt a secret message for you. </w:t>
            </w:r>
          </w:p>
          <w:p w14:paraId="4773BC1F" w14:textId="77777777" w:rsidR="00B46C91" w:rsidRDefault="00B46C91" w:rsidP="00B06C36"/>
          <w:p w14:paraId="3E04DBCF" w14:textId="5B717947" w:rsidR="00B46C91" w:rsidRDefault="00B46C91" w:rsidP="00B06C36">
            <w:r>
              <w:t>For this, mount the USB drive onto your virtual machine, and transfer it onto the other instance.</w:t>
            </w:r>
          </w:p>
          <w:p w14:paraId="1D3A1BAC" w14:textId="77777777" w:rsidR="00B46C91" w:rsidRDefault="00B46C91" w:rsidP="00B06C36"/>
        </w:tc>
        <w:tc>
          <w:tcPr>
            <w:tcW w:w="5490" w:type="dxa"/>
          </w:tcPr>
          <w:p w14:paraId="5944631C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genrsa -out 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B06C36"/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3E1BC2E" w14:textId="77777777" w:rsidR="00B46C91" w:rsidRDefault="00B46C91" w:rsidP="00B06C36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77777777" w:rsidR="00B46C91" w:rsidRDefault="00B46C91" w:rsidP="00B06C36"/>
          <w:p w14:paraId="62F2E9C9" w14:textId="77777777" w:rsidR="00B46C91" w:rsidRDefault="00B46C91" w:rsidP="00B06C36"/>
          <w:p w14:paraId="5C5090E4" w14:textId="7EFCC44F" w:rsidR="00B46C91" w:rsidRDefault="00EA3E67" w:rsidP="00B06C36">
            <w:r>
              <w:t>View the contents of the keys.</w:t>
            </w:r>
          </w:p>
          <w:p w14:paraId="19D360CF" w14:textId="77777777" w:rsidR="00B46C91" w:rsidRDefault="00B46C91" w:rsidP="00B06C36"/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6C6A9BF" w14:textId="59B8FC7C" w:rsidR="00B46C91" w:rsidRDefault="00EA3E67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r w:rsidR="00B46C91" w:rsidRPr="003049CC">
              <w:t>private</w:t>
            </w:r>
            <w:r w:rsidR="00B46C91">
              <w:t>.pem</w:t>
            </w:r>
          </w:p>
          <w:p w14:paraId="6E6AF261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rsa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894DB0">
              <w:rPr>
                <w:rStyle w:val="Hyperlink"/>
                <w:lang w:eastAsia="en-US"/>
              </w:rPr>
              <w:t xml:space="preserve"> -text -noout</w:t>
            </w:r>
          </w:p>
          <w:p w14:paraId="4C7CFB0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15ADEB41" w14:textId="77777777" w:rsidR="00B46C91" w:rsidRDefault="00B46C91" w:rsidP="00B06C36">
            <w:r>
              <w:t>Which are the attributes of the key shown:</w:t>
            </w:r>
          </w:p>
          <w:p w14:paraId="4C26C9B8" w14:textId="77777777" w:rsidR="00B46C91" w:rsidRDefault="00B46C91" w:rsidP="00B06C36"/>
          <w:p w14:paraId="07157F06" w14:textId="77777777" w:rsidR="00B46C91" w:rsidRDefault="00B46C91" w:rsidP="00B06C36"/>
          <w:p w14:paraId="5EB6C139" w14:textId="77777777" w:rsidR="00B46C91" w:rsidRDefault="00B46C91" w:rsidP="00B06C36"/>
          <w:p w14:paraId="241FA2D1" w14:textId="77777777" w:rsidR="00B46C91" w:rsidRDefault="00B46C91" w:rsidP="00B06C36">
            <w:r>
              <w:t>Which number format is used to display the information on the attributes:</w:t>
            </w:r>
          </w:p>
          <w:p w14:paraId="6CB5F01C" w14:textId="77777777" w:rsidR="00B46C91" w:rsidRDefault="00B46C91" w:rsidP="00B06C36"/>
          <w:p w14:paraId="1AC94741" w14:textId="77777777" w:rsidR="00B46C91" w:rsidRDefault="00B46C91" w:rsidP="00B06C36"/>
          <w:p w14:paraId="36BF3D70" w14:textId="77777777" w:rsidR="00B46C91" w:rsidRDefault="00B46C91" w:rsidP="00B06C36"/>
          <w:p w14:paraId="61A4CDB3" w14:textId="77777777" w:rsidR="00B46C91" w:rsidRDefault="00B46C91" w:rsidP="00B06C36">
            <w:r>
              <w:t>What does the –noout option do?</w:t>
            </w:r>
          </w:p>
          <w:p w14:paraId="0A7427F8" w14:textId="77777777" w:rsidR="00B46C91" w:rsidRDefault="00B46C91" w:rsidP="00B06C36"/>
          <w:p w14:paraId="252E03B3" w14:textId="77777777" w:rsidR="00B46C91" w:rsidRDefault="00B46C91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 -in private.</w:t>
            </w:r>
            <w:r w:rsidRPr="00A21925">
              <w:rPr>
                <w:noProof/>
              </w:rPr>
              <w:t>pem</w:t>
            </w:r>
            <w:r w:rsidRPr="003049CC">
              <w:t xml:space="preserve"> -out </w:t>
            </w:r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r w:rsidRPr="003049CC">
              <w:t xml:space="preserve"> -outform PEM -pubout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1EE58553" w14:textId="77777777" w:rsidR="00B46C91" w:rsidRDefault="00B46C91" w:rsidP="00B06C36">
            <w:r>
              <w:t>View the output key. What does the header and footer of the file identify?</w:t>
            </w:r>
          </w:p>
          <w:p w14:paraId="663870F4" w14:textId="77777777" w:rsidR="00B46C91" w:rsidRDefault="00B46C91" w:rsidP="00B06C36"/>
          <w:p w14:paraId="1E523C80" w14:textId="77777777" w:rsidR="00B46C91" w:rsidRDefault="00B46C91" w:rsidP="00B06C36"/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rsautl -encrypt -inkey public.</w:t>
            </w:r>
            <w:r w:rsidRPr="00A21925">
              <w:rPr>
                <w:noProof/>
                <w:lang w:val="en-US" w:eastAsia="en-US"/>
              </w:rPr>
              <w:t>pem</w:t>
            </w:r>
            <w:r w:rsidRPr="003049CC">
              <w:rPr>
                <w:lang w:val="en-US" w:eastAsia="en-US"/>
              </w:rPr>
              <w:t xml:space="preserve"> -pubin -in myfile.txt -out file.bin</w:t>
            </w:r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utl -decrypt -inkey private.</w:t>
            </w:r>
            <w:r w:rsidRPr="00A21925">
              <w:rPr>
                <w:noProof/>
              </w:rPr>
              <w:t>pem</w:t>
            </w:r>
            <w:r w:rsidRPr="003049CC">
              <w:t xml:space="preserve"> -in file.bin -out decrypted.txt</w:t>
            </w:r>
          </w:p>
        </w:tc>
        <w:tc>
          <w:tcPr>
            <w:tcW w:w="5040" w:type="dxa"/>
          </w:tcPr>
          <w:p w14:paraId="47346C00" w14:textId="77777777" w:rsidR="00B46C91" w:rsidRPr="005A6F37" w:rsidRDefault="00B46C91" w:rsidP="00B06C36">
            <w:r>
              <w:t>What are the contents of decrypted.txt</w:t>
            </w:r>
          </w:p>
        </w:tc>
      </w:tr>
      <w:tr w:rsidR="00B46C91" w14:paraId="70DD221B" w14:textId="77777777" w:rsidTr="00B06C36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6E72512E" w14:textId="77777777" w:rsidR="00B46C91" w:rsidRDefault="00B46C91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B06C36">
        <w:tc>
          <w:tcPr>
            <w:tcW w:w="625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B06C36">
        <w:tc>
          <w:tcPr>
            <w:tcW w:w="625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req -new -key </w:t>
            </w:r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6F08D6">
              <w:rPr>
                <w:rStyle w:val="Hyperlink"/>
                <w:lang w:eastAsia="en-US"/>
              </w:rPr>
              <w:t xml:space="preserve"> -out 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6F08D6">
              <w:rPr>
                <w:rStyle w:val="Hyperlink"/>
                <w:lang w:eastAsia="en-US"/>
              </w:rPr>
              <w:t>openssl x509 -req -in cert.csr -signkey private.pem -out server.crt</w:t>
            </w:r>
          </w:p>
          <w:p w14:paraId="2881CB2E" w14:textId="77777777" w:rsidR="00B46C91" w:rsidRDefault="00B46C91" w:rsidP="00B06C36"/>
          <w:p w14:paraId="165C6726" w14:textId="77777777" w:rsidR="00B46C91" w:rsidRDefault="00B46C91" w:rsidP="00B06C36"/>
        </w:tc>
        <w:tc>
          <w:tcPr>
            <w:tcW w:w="5040" w:type="dxa"/>
          </w:tcPr>
          <w:p w14:paraId="4C50D8A1" w14:textId="77777777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45272AE0" w14:textId="77777777" w:rsidR="00B46C91" w:rsidRDefault="00B46C91" w:rsidP="00B06C36">
            <w:r>
              <w:t>View the certificate file and determine:</w:t>
            </w:r>
          </w:p>
          <w:p w14:paraId="0AA4BE3A" w14:textId="77777777" w:rsidR="00B46C91" w:rsidRDefault="00B46C91" w:rsidP="00B06C36"/>
          <w:p w14:paraId="6D226B4B" w14:textId="77777777" w:rsidR="00B46C91" w:rsidRDefault="00B46C91" w:rsidP="00B06C36">
            <w:r>
              <w:t>The size of the public key:</w:t>
            </w:r>
          </w:p>
          <w:p w14:paraId="5C7B0D3D" w14:textId="77777777" w:rsidR="00B46C91" w:rsidRDefault="00B46C91" w:rsidP="00B06C36"/>
          <w:p w14:paraId="77B7B3B3" w14:textId="77777777" w:rsidR="00B46C91" w:rsidRDefault="00B46C91" w:rsidP="00B06C36">
            <w:r>
              <w:t>The encryption method:</w:t>
            </w:r>
          </w:p>
          <w:p w14:paraId="0C1408D7" w14:textId="77777777" w:rsidR="00B46C91" w:rsidRDefault="00B46C91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F446D9" w:rsidP="00CF1EE0">
      <w:pPr>
        <w:autoSpaceDE w:val="0"/>
        <w:autoSpaceDN w:val="0"/>
        <w:adjustRightInd w:val="0"/>
      </w:pPr>
      <w:hyperlink r:id="rId8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F446D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9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5E913466" w:rsidR="00D059BA" w:rsidRPr="00DD4897" w:rsidRDefault="00DD4897" w:rsidP="00D059BA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F446D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3CC1CC81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:$apr1$Jbe/hCIb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e passwords are password, napier, inkwell and Ankle123.</w:t>
            </w:r>
          </w:p>
          <w:p w14:paraId="5A6AA205" w14:textId="7BEA317B" w:rsidR="00D059BA" w:rsidRDefault="00D059BA" w:rsidP="00D059BA">
            <w:r>
              <w:t>[Hint: openssl passwd -apr1 -salt ZaZS/8TF</w:t>
            </w:r>
            <w:r w:rsidRPr="0089376F">
              <w:t xml:space="preserve"> napier</w:t>
            </w:r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5F8704D9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F446D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36DEF2F5" w:rsidR="00D059BA" w:rsidRDefault="00DD4897" w:rsidP="00D059BA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660" w:type="dxa"/>
          </w:tcPr>
          <w:p w14:paraId="1B26EC3D" w14:textId="46A08CE3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your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F446D9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  <w:tr w:rsidR="00D059BA" w14:paraId="1E62D55A" w14:textId="77777777" w:rsidTr="003E0F63">
        <w:tc>
          <w:tcPr>
            <w:tcW w:w="625" w:type="dxa"/>
          </w:tcPr>
          <w:p w14:paraId="796B340C" w14:textId="125BAC9E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6660" w:type="dxa"/>
          </w:tcPr>
          <w:p w14:paraId="1C315FFB" w14:textId="6147700C" w:rsidR="00E71C77" w:rsidRDefault="00E71C77" w:rsidP="00E71C7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download the following ZIP file and run the two programs, and run them in a command console:</w:t>
            </w:r>
          </w:p>
          <w:p w14:paraId="1FE85C8D" w14:textId="77777777" w:rsidR="00E71C77" w:rsidRDefault="00E71C77" w:rsidP="00D059BA">
            <w:pPr>
              <w:rPr>
                <w:rStyle w:val="Hyperlink"/>
                <w:lang w:eastAsia="en-US"/>
              </w:rPr>
            </w:pPr>
          </w:p>
          <w:p w14:paraId="4239759A" w14:textId="30335741" w:rsidR="00E71C77" w:rsidRPr="00E71C77" w:rsidRDefault="00E71C7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1C77">
              <w:rPr>
                <w:rStyle w:val="Hyperlink"/>
                <w:rFonts w:ascii="Lucida Console" w:hAnsi="Lucida Console"/>
                <w:lang w:eastAsia="en-US"/>
              </w:rPr>
              <w:t>http://asecuritysite.com/files01u.zip</w:t>
            </w:r>
          </w:p>
          <w:p w14:paraId="4359BAF2" w14:textId="77777777" w:rsidR="001968B9" w:rsidRDefault="001968B9" w:rsidP="00D059BA">
            <w:pPr>
              <w:rPr>
                <w:rFonts w:ascii="Lucida Console" w:hAnsi="Lucida Console"/>
                <w:lang w:eastAsia="en-US"/>
              </w:rPr>
            </w:pPr>
          </w:p>
          <w:p w14:paraId="6465A722" w14:textId="77777777" w:rsidR="001968B9" w:rsidRPr="001968B9" w:rsidRDefault="001968B9" w:rsidP="00D059BA">
            <w:pPr>
              <w:rPr>
                <w:lang w:eastAsia="en-US"/>
              </w:rPr>
            </w:pPr>
            <w:r w:rsidRPr="001968B9">
              <w:rPr>
                <w:lang w:eastAsia="en-US"/>
              </w:rPr>
              <w:t>Remember to use:</w:t>
            </w:r>
          </w:p>
          <w:p w14:paraId="18CA76FC" w14:textId="77777777" w:rsidR="001968B9" w:rsidRPr="001968B9" w:rsidRDefault="001968B9" w:rsidP="00D059BA">
            <w:pPr>
              <w:rPr>
                <w:lang w:eastAsia="en-US"/>
              </w:rPr>
            </w:pPr>
          </w:p>
          <w:p w14:paraId="6980B067" w14:textId="7142A54A" w:rsidR="001968B9" w:rsidRPr="001968B9" w:rsidRDefault="001968B9" w:rsidP="00D059BA">
            <w:pPr>
              <w:rPr>
                <w:lang w:eastAsia="en-US"/>
              </w:rPr>
            </w:pPr>
            <w:r w:rsidRPr="00A21925">
              <w:rPr>
                <w:noProof/>
                <w:lang w:eastAsia="en-US"/>
              </w:rPr>
              <w:t>chmod</w:t>
            </w:r>
            <w:r w:rsidRPr="001968B9">
              <w:rPr>
                <w:lang w:eastAsia="en-US"/>
              </w:rPr>
              <w:t xml:space="preserve"> +x hello</w:t>
            </w:r>
          </w:p>
          <w:p w14:paraId="53F033D0" w14:textId="77777777" w:rsidR="001968B9" w:rsidRPr="001968B9" w:rsidRDefault="001968B9" w:rsidP="00D059BA">
            <w:pPr>
              <w:rPr>
                <w:lang w:eastAsia="en-US"/>
              </w:rPr>
            </w:pPr>
          </w:p>
          <w:p w14:paraId="71176CE6" w14:textId="7F243F6F" w:rsidR="001968B9" w:rsidRPr="00E71C77" w:rsidRDefault="001968B9" w:rsidP="00D059BA">
            <w:pPr>
              <w:rPr>
                <w:rFonts w:ascii="Lucida Console" w:hAnsi="Lucida Console"/>
                <w:lang w:eastAsia="en-US"/>
              </w:rPr>
            </w:pPr>
            <w:r w:rsidRPr="001968B9">
              <w:rPr>
                <w:lang w:eastAsia="en-US"/>
              </w:rPr>
              <w:t>To change the file to make it an executable.</w:t>
            </w:r>
          </w:p>
        </w:tc>
        <w:tc>
          <w:tcPr>
            <w:tcW w:w="6660" w:type="dxa"/>
          </w:tcPr>
          <w:p w14:paraId="14047746" w14:textId="77777777" w:rsidR="00D059BA" w:rsidRDefault="00D059BA" w:rsidP="00D059BA">
            <w:r>
              <w:t>What do the programs do?</w:t>
            </w:r>
          </w:p>
          <w:p w14:paraId="33FDE814" w14:textId="77777777" w:rsidR="00D059BA" w:rsidRDefault="00D059BA" w:rsidP="00D059BA"/>
          <w:p w14:paraId="27054D7E" w14:textId="77777777" w:rsidR="00D059BA" w:rsidRDefault="00D059BA" w:rsidP="00D059BA"/>
          <w:p w14:paraId="02A72B9E" w14:textId="77777777" w:rsidR="00D059BA" w:rsidRDefault="00D059BA" w:rsidP="00D059BA">
            <w:r>
              <w:t>Now determine the MD5 signature for them. What can you observe from the result?</w:t>
            </w:r>
          </w:p>
          <w:p w14:paraId="17407205" w14:textId="117AAC26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F446D9" w:rsidP="00CF1EE0">
      <w:pPr>
        <w:autoSpaceDE w:val="0"/>
        <w:autoSpaceDN w:val="0"/>
        <w:adjustRightInd w:val="0"/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r w:rsidR="00CB7B14" w:rsidRPr="00A21925">
              <w:rPr>
                <w:noProof/>
              </w:rPr>
              <w:t>napier</w:t>
            </w:r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>Using hashcat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>and using John the Ripper, and using a word list with the names of fruits, crack the following pwdump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the following pwdump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crack the following pwdump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77777777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3DF0F74" w14:textId="31067ED9" w:rsidR="00671452" w:rsidRDefault="00CF1EE0" w:rsidP="00096CB4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r w:rsidR="00671452" w:rsidRPr="00E71C77">
        <w:rPr>
          <w:b/>
          <w:lang w:eastAsia="en-US"/>
        </w:rPr>
        <w:t>Ophcrack</w:t>
      </w:r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rainbow_tables_xp_free)</w:t>
      </w:r>
      <w:r w:rsidR="00671452">
        <w:rPr>
          <w:lang w:eastAsia="en-US"/>
        </w:rPr>
        <w:t>.</w:t>
      </w:r>
    </w:p>
    <w:p w14:paraId="613D062C" w14:textId="102081C6" w:rsidR="00F116DF" w:rsidRDefault="00F116DF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  <w:bookmarkStart w:id="0" w:name="_GoBack"/>
      <w:bookmarkEnd w:id="0"/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5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057E8" w14:textId="77777777" w:rsidR="00F446D9" w:rsidRDefault="00F446D9" w:rsidP="00A84C9E">
      <w:r>
        <w:separator/>
      </w:r>
    </w:p>
  </w:endnote>
  <w:endnote w:type="continuationSeparator" w:id="0">
    <w:p w14:paraId="441E7DB9" w14:textId="77777777" w:rsidR="00F446D9" w:rsidRDefault="00F446D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313C6E" w14:textId="77777777" w:rsidR="00F446D9" w:rsidRDefault="00F446D9" w:rsidP="00A84C9E">
      <w:r>
        <w:separator/>
      </w:r>
    </w:p>
  </w:footnote>
  <w:footnote w:type="continuationSeparator" w:id="0">
    <w:p w14:paraId="535D3E8D" w14:textId="77777777" w:rsidR="00F446D9" w:rsidRDefault="00F446D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722D"/>
    <w:rsid w:val="005116A4"/>
    <w:rsid w:val="00516147"/>
    <w:rsid w:val="00516DAE"/>
    <w:rsid w:val="0052557B"/>
    <w:rsid w:val="0053067F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83B61"/>
    <w:rsid w:val="00684E55"/>
    <w:rsid w:val="006933C5"/>
    <w:rsid w:val="006A3213"/>
    <w:rsid w:val="006A3341"/>
    <w:rsid w:val="006B1F3D"/>
    <w:rsid w:val="006B34BD"/>
    <w:rsid w:val="006C43FA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46D9"/>
    <w:rsid w:val="00F4669B"/>
    <w:rsid w:val="00F47A8A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Xvbk2nSzEPk" TargetMode="External"/><Relationship Id="rId13" Type="http://schemas.openxmlformats.org/officeDocument/2006/relationships/hyperlink" Target="http://youtu.be/Xvbk2nSzEP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letters.zip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files02.zi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asecuritysite.com/encryption/md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ecuritysite.com/encryption/md5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011693-2C48-4179-8ED8-2576D4370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28</Words>
  <Characters>814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9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ill Buchanan</cp:lastModifiedBy>
  <cp:revision>5</cp:revision>
  <cp:lastPrinted>2017-10-09T06:50:00Z</cp:lastPrinted>
  <dcterms:created xsi:type="dcterms:W3CDTF">2017-10-09T06:41:00Z</dcterms:created>
  <dcterms:modified xsi:type="dcterms:W3CDTF">2017-10-09T06:51:00Z</dcterms:modified>
</cp:coreProperties>
</file>